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7C1C1" w14:textId="77777777" w:rsidR="0090545E" w:rsidRPr="000306E9" w:rsidRDefault="0090545E" w:rsidP="0090545E">
      <w:pPr>
        <w:spacing w:line="240" w:lineRule="exact"/>
        <w:jc w:val="center"/>
        <w:rPr>
          <w:rFonts w:cs="Times New Roman"/>
          <w:szCs w:val="24"/>
        </w:rPr>
      </w:pPr>
      <w:r w:rsidRPr="00C80547">
        <w:rPr>
          <w:rFonts w:cs="Times New Roman"/>
          <w:szCs w:val="24"/>
        </w:rPr>
        <w:t>DOCKET N</w:t>
      </w:r>
      <w:r w:rsidRPr="000306E9">
        <w:rPr>
          <w:rFonts w:cs="Times New Roman"/>
          <w:szCs w:val="24"/>
        </w:rPr>
        <w:t xml:space="preserve">O. </w:t>
      </w:r>
      <w:r w:rsidRPr="000306E9">
        <w:rPr>
          <w:rFonts w:cs="Times New Roman"/>
          <w:b/>
          <w:bCs/>
          <w:szCs w:val="24"/>
        </w:rPr>
        <w:t>________________</w:t>
      </w:r>
    </w:p>
    <w:p w14:paraId="3CC0CB80" w14:textId="77777777" w:rsidR="0090545E" w:rsidRPr="000306E9" w:rsidRDefault="0090545E" w:rsidP="0090545E">
      <w:pPr>
        <w:spacing w:line="240" w:lineRule="exact"/>
        <w:jc w:val="center"/>
        <w:rPr>
          <w:rFonts w:cs="Times New Roman"/>
          <w:szCs w:val="24"/>
        </w:rPr>
      </w:pPr>
    </w:p>
    <w:p w14:paraId="4B4BC4CB" w14:textId="77777777" w:rsidR="0090545E" w:rsidRPr="000306E9" w:rsidRDefault="0090545E" w:rsidP="0090545E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0306E9">
        <w:rPr>
          <w:rFonts w:cs="Times New Roman"/>
          <w:b/>
          <w:bCs/>
          <w:szCs w:val="24"/>
        </w:rPr>
        <w:t>___________________</w:t>
      </w:r>
      <w:r w:rsidRPr="000306E9">
        <w:rPr>
          <w:rFonts w:cs="Times New Roman"/>
          <w:szCs w:val="24"/>
        </w:rPr>
        <w:t>,</w:t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§</w:t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 xml:space="preserve">              BEFORE THE </w:t>
      </w:r>
    </w:p>
    <w:p w14:paraId="34C96AAD" w14:textId="77777777" w:rsidR="0090545E" w:rsidRPr="000306E9" w:rsidRDefault="0090545E" w:rsidP="0090545E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Petitioner,</w:t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§</w:t>
      </w:r>
    </w:p>
    <w:p w14:paraId="2E0E3AE7" w14:textId="77777777" w:rsidR="0090545E" w:rsidRPr="000306E9" w:rsidRDefault="0090545E" w:rsidP="0090545E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§</w:t>
      </w:r>
    </w:p>
    <w:p w14:paraId="72F67167" w14:textId="77777777" w:rsidR="0090545E" w:rsidRPr="000306E9" w:rsidRDefault="0090545E" w:rsidP="0090545E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v.</w:t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§</w:t>
      </w:r>
      <w:r w:rsidRPr="000306E9">
        <w:rPr>
          <w:rFonts w:cs="Times New Roman"/>
          <w:szCs w:val="24"/>
        </w:rPr>
        <w:tab/>
        <w:t xml:space="preserve">       COMMISSIONER OF EDUCATION</w:t>
      </w:r>
    </w:p>
    <w:p w14:paraId="7369732D" w14:textId="77777777" w:rsidR="0090545E" w:rsidRPr="000306E9" w:rsidRDefault="0090545E" w:rsidP="0090545E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§</w:t>
      </w:r>
    </w:p>
    <w:p w14:paraId="2F7481CE" w14:textId="77777777" w:rsidR="0090545E" w:rsidRPr="000306E9" w:rsidRDefault="0090545E" w:rsidP="0090545E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0306E9">
        <w:rPr>
          <w:rFonts w:cs="Times New Roman"/>
          <w:b/>
          <w:bCs/>
          <w:szCs w:val="24"/>
        </w:rPr>
        <w:t>____________</w:t>
      </w:r>
      <w:r w:rsidRPr="000306E9">
        <w:rPr>
          <w:rFonts w:cs="Times New Roman"/>
          <w:szCs w:val="24"/>
        </w:rPr>
        <w:t xml:space="preserve"> INDEPENDENT SCHOOL</w:t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§</w:t>
      </w:r>
    </w:p>
    <w:p w14:paraId="23A48A70" w14:textId="77777777" w:rsidR="0090545E" w:rsidRPr="000306E9" w:rsidRDefault="0090545E" w:rsidP="0090545E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DISTRICT,</w:t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§</w:t>
      </w:r>
    </w:p>
    <w:p w14:paraId="7A5FB2EA" w14:textId="77777777" w:rsidR="0090545E" w:rsidRPr="000306E9" w:rsidRDefault="0090545E" w:rsidP="0090545E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Respondent.</w:t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§</w:t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 xml:space="preserve">         THE STATE OF TEXAS</w:t>
      </w:r>
    </w:p>
    <w:p w14:paraId="0FF5A26C" w14:textId="77777777" w:rsidR="001C4210" w:rsidRPr="000306E9" w:rsidRDefault="001C4210" w:rsidP="00411FF2">
      <w:pPr>
        <w:spacing w:line="480" w:lineRule="exact"/>
        <w:jc w:val="center"/>
        <w:rPr>
          <w:rFonts w:cs="Times New Roman"/>
          <w:b/>
          <w:bCs/>
          <w:szCs w:val="24"/>
          <w:u w:val="single"/>
        </w:rPr>
      </w:pPr>
      <w:r w:rsidRPr="000306E9">
        <w:rPr>
          <w:rFonts w:cs="Times New Roman"/>
          <w:b/>
          <w:bCs/>
          <w:szCs w:val="24"/>
          <w:u w:val="single"/>
        </w:rPr>
        <w:t>PETITIONER’S/RESPONDENT’S EXCEPTION TO PROPOSAL FOR DECISION</w:t>
      </w:r>
    </w:p>
    <w:p w14:paraId="5D64CDCB" w14:textId="24CA0094" w:rsidR="001C4210" w:rsidRPr="000306E9" w:rsidRDefault="001C4210" w:rsidP="00411FF2">
      <w:pPr>
        <w:spacing w:line="480" w:lineRule="exact"/>
        <w:ind w:firstLine="720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NOW COMES Petitioner/Respondent, and files its Exceptions to Proposal for Decision pursuant to 19 Texas Administrative Code § 157.1059 as follows:</w:t>
      </w:r>
    </w:p>
    <w:p w14:paraId="7F37C64D" w14:textId="77777777" w:rsidR="001C4210" w:rsidRPr="000306E9" w:rsidRDefault="001C4210" w:rsidP="00411FF2">
      <w:pPr>
        <w:spacing w:line="480" w:lineRule="exact"/>
        <w:jc w:val="center"/>
        <w:rPr>
          <w:rFonts w:cs="Times New Roman"/>
          <w:b/>
          <w:bCs/>
          <w:szCs w:val="24"/>
        </w:rPr>
      </w:pPr>
      <w:r w:rsidRPr="000306E9">
        <w:rPr>
          <w:rFonts w:cs="Times New Roman"/>
          <w:b/>
          <w:bCs/>
          <w:szCs w:val="24"/>
        </w:rPr>
        <w:t>I. EXCEPTIONS TO FINDINGS OF FACT</w:t>
      </w:r>
    </w:p>
    <w:p w14:paraId="19BF64D9" w14:textId="3085B338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1.</w:t>
      </w:r>
      <w:r w:rsidRPr="000306E9">
        <w:rPr>
          <w:rFonts w:cs="Times New Roman"/>
          <w:szCs w:val="24"/>
        </w:rPr>
        <w:tab/>
        <w:t xml:space="preserve">Finding of Fact No. 1, state what you disagree with and why and provide contradicting information and/or evidence in each one you disagree with.  Do this for each Finding of Fact that you disagree with.  If you </w:t>
      </w:r>
      <w:r w:rsidR="00E668E0" w:rsidRPr="000306E9">
        <w:rPr>
          <w:rFonts w:cs="Times New Roman"/>
          <w:szCs w:val="24"/>
        </w:rPr>
        <w:t>agree</w:t>
      </w:r>
      <w:r w:rsidRPr="000306E9">
        <w:rPr>
          <w:rFonts w:cs="Times New Roman"/>
          <w:szCs w:val="24"/>
        </w:rPr>
        <w:t xml:space="preserve"> with a Finding of </w:t>
      </w:r>
      <w:proofErr w:type="gramStart"/>
      <w:r w:rsidRPr="000306E9">
        <w:rPr>
          <w:rFonts w:cs="Times New Roman"/>
          <w:szCs w:val="24"/>
        </w:rPr>
        <w:t>Fact</w:t>
      </w:r>
      <w:proofErr w:type="gramEnd"/>
      <w:r w:rsidRPr="000306E9">
        <w:rPr>
          <w:rFonts w:cs="Times New Roman"/>
          <w:szCs w:val="24"/>
        </w:rPr>
        <w:t xml:space="preserve"> you </w:t>
      </w:r>
      <w:r w:rsidR="00E668E0" w:rsidRPr="000306E9">
        <w:rPr>
          <w:rFonts w:cs="Times New Roman"/>
          <w:szCs w:val="24"/>
        </w:rPr>
        <w:t>do not</w:t>
      </w:r>
      <w:r w:rsidRPr="000306E9">
        <w:rPr>
          <w:rFonts w:cs="Times New Roman"/>
          <w:szCs w:val="24"/>
        </w:rPr>
        <w:t xml:space="preserve"> need to list it.</w:t>
      </w:r>
    </w:p>
    <w:p w14:paraId="5E8C8975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2.</w:t>
      </w:r>
      <w:r w:rsidRPr="000306E9">
        <w:rPr>
          <w:rFonts w:cs="Times New Roman"/>
          <w:szCs w:val="24"/>
        </w:rPr>
        <w:tab/>
        <w:t xml:space="preserve">Finding of Fact No. 2, </w:t>
      </w:r>
    </w:p>
    <w:p w14:paraId="50824949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3.</w:t>
      </w:r>
      <w:r w:rsidRPr="000306E9">
        <w:rPr>
          <w:rFonts w:cs="Times New Roman"/>
          <w:szCs w:val="24"/>
        </w:rPr>
        <w:tab/>
        <w:t xml:space="preserve">Finding of Fact No. 3, </w:t>
      </w:r>
    </w:p>
    <w:p w14:paraId="3142520F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4.</w:t>
      </w:r>
      <w:r w:rsidRPr="000306E9">
        <w:rPr>
          <w:rFonts w:cs="Times New Roman"/>
          <w:szCs w:val="24"/>
        </w:rPr>
        <w:tab/>
        <w:t xml:space="preserve">Finding of Fact No. 4, </w:t>
      </w:r>
    </w:p>
    <w:p w14:paraId="7B06AC2B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jc w:val="center"/>
        <w:rPr>
          <w:rFonts w:cs="Times New Roman"/>
          <w:b/>
          <w:bCs/>
          <w:szCs w:val="24"/>
        </w:rPr>
      </w:pPr>
      <w:r w:rsidRPr="000306E9">
        <w:rPr>
          <w:rFonts w:cs="Times New Roman"/>
          <w:b/>
          <w:bCs/>
          <w:szCs w:val="24"/>
        </w:rPr>
        <w:t>II. EXCEPTIONS TO CONCLUSIONS OF LAW</w:t>
      </w:r>
    </w:p>
    <w:p w14:paraId="4A07EFB2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1.</w:t>
      </w:r>
      <w:r w:rsidRPr="000306E9">
        <w:rPr>
          <w:rFonts w:cs="Times New Roman"/>
          <w:szCs w:val="24"/>
        </w:rPr>
        <w:tab/>
        <w:t>Conclusion of Law No. 1, Same as above</w:t>
      </w:r>
    </w:p>
    <w:p w14:paraId="2D836618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2.</w:t>
      </w:r>
      <w:r w:rsidRPr="000306E9">
        <w:rPr>
          <w:rFonts w:cs="Times New Roman"/>
          <w:szCs w:val="24"/>
        </w:rPr>
        <w:tab/>
        <w:t xml:space="preserve">Conclusion of Law No. 2, </w:t>
      </w:r>
    </w:p>
    <w:p w14:paraId="24F065CF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3.</w:t>
      </w:r>
      <w:r w:rsidRPr="000306E9">
        <w:rPr>
          <w:rFonts w:cs="Times New Roman"/>
          <w:szCs w:val="24"/>
        </w:rPr>
        <w:tab/>
        <w:t xml:space="preserve">Conclusion of Law No. 3, </w:t>
      </w:r>
    </w:p>
    <w:p w14:paraId="357E8DCB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>4.</w:t>
      </w:r>
      <w:r w:rsidRPr="000306E9">
        <w:rPr>
          <w:rFonts w:cs="Times New Roman"/>
          <w:szCs w:val="24"/>
        </w:rPr>
        <w:tab/>
        <w:t xml:space="preserve">Conclusion of Law No. 4, </w:t>
      </w:r>
    </w:p>
    <w:p w14:paraId="03C09E02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jc w:val="center"/>
        <w:rPr>
          <w:rFonts w:cs="Times New Roman"/>
          <w:b/>
          <w:bCs/>
          <w:szCs w:val="24"/>
        </w:rPr>
      </w:pPr>
      <w:r w:rsidRPr="000306E9">
        <w:rPr>
          <w:rFonts w:cs="Times New Roman"/>
          <w:b/>
          <w:bCs/>
          <w:szCs w:val="24"/>
        </w:rPr>
        <w:t>II. EXCEPTIONS TO CONCLUSIONS OF LAW</w:t>
      </w:r>
    </w:p>
    <w:p w14:paraId="0F7A75B7" w14:textId="68E6C08E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 xml:space="preserve">If you have any additional </w:t>
      </w:r>
      <w:r w:rsidR="00323F51" w:rsidRPr="000306E9">
        <w:rPr>
          <w:rFonts w:cs="Times New Roman"/>
          <w:szCs w:val="24"/>
        </w:rPr>
        <w:t>exceptions,</w:t>
      </w:r>
      <w:r w:rsidRPr="000306E9">
        <w:rPr>
          <w:rFonts w:cs="Times New Roman"/>
          <w:szCs w:val="24"/>
        </w:rPr>
        <w:t xml:space="preserve"> you can put them in this </w:t>
      </w:r>
      <w:r w:rsidR="00323F51" w:rsidRPr="000306E9">
        <w:rPr>
          <w:rFonts w:cs="Times New Roman"/>
          <w:szCs w:val="24"/>
        </w:rPr>
        <w:t>section,</w:t>
      </w:r>
      <w:r w:rsidRPr="000306E9">
        <w:rPr>
          <w:rFonts w:cs="Times New Roman"/>
          <w:szCs w:val="24"/>
        </w:rPr>
        <w:t xml:space="preserve"> if not delete this section.</w:t>
      </w:r>
    </w:p>
    <w:p w14:paraId="6802AFCA" w14:textId="77777777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jc w:val="center"/>
        <w:rPr>
          <w:rFonts w:cs="Times New Roman"/>
          <w:b/>
          <w:bCs/>
          <w:szCs w:val="24"/>
        </w:rPr>
      </w:pPr>
      <w:r w:rsidRPr="000306E9">
        <w:rPr>
          <w:rFonts w:cs="Times New Roman"/>
          <w:b/>
          <w:bCs/>
          <w:szCs w:val="24"/>
        </w:rPr>
        <w:t>V. PRAYER</w:t>
      </w:r>
    </w:p>
    <w:p w14:paraId="4A1ECF12" w14:textId="1A50F45C" w:rsidR="001C4210" w:rsidRPr="000306E9" w:rsidRDefault="001C4210" w:rsidP="00411FF2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 xml:space="preserve">WHEREFORE, PREMISES CONSIDERED, Petitioner/Respondent prays that the Commissioner reconsider the Administrative Law Judges’ decision and grant the ______________________ (provide the relief requested you wish the Commissioner to grant), and </w:t>
      </w:r>
      <w:proofErr w:type="gramStart"/>
      <w:r w:rsidRPr="000306E9">
        <w:rPr>
          <w:rFonts w:cs="Times New Roman"/>
          <w:szCs w:val="24"/>
        </w:rPr>
        <w:t>any and all</w:t>
      </w:r>
      <w:proofErr w:type="gramEnd"/>
      <w:r w:rsidRPr="000306E9">
        <w:rPr>
          <w:rFonts w:cs="Times New Roman"/>
          <w:szCs w:val="24"/>
        </w:rPr>
        <w:t xml:space="preserve"> further relief to which Petitioner is entitled to.</w:t>
      </w:r>
    </w:p>
    <w:p w14:paraId="1AFAB497" w14:textId="77777777" w:rsidR="001C4210" w:rsidRPr="000306E9" w:rsidRDefault="001C4210" w:rsidP="001C4210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1EEED089" w14:textId="77777777" w:rsidR="001C4210" w:rsidRPr="000306E9" w:rsidRDefault="001C4210" w:rsidP="001C4210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39A8D930" w14:textId="77777777" w:rsidR="00E942D8" w:rsidRPr="000306E9" w:rsidRDefault="00E942D8" w:rsidP="00E942D8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1DA0DD35" w14:textId="77777777" w:rsidR="00E942D8" w:rsidRPr="000306E9" w:rsidRDefault="00E942D8" w:rsidP="00E942D8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_____________________________________</w:t>
      </w:r>
    </w:p>
    <w:p w14:paraId="3F52FAC4" w14:textId="77777777" w:rsidR="00E942D8" w:rsidRPr="000306E9" w:rsidRDefault="00E942D8" w:rsidP="00E942D8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First &amp; Last Name</w:t>
      </w:r>
    </w:p>
    <w:p w14:paraId="6D6B1A1A" w14:textId="77777777" w:rsidR="00E942D8" w:rsidRPr="000306E9" w:rsidRDefault="00E942D8" w:rsidP="00E942D8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Address</w:t>
      </w:r>
    </w:p>
    <w:p w14:paraId="40D53CAC" w14:textId="77777777" w:rsidR="00E942D8" w:rsidRPr="000306E9" w:rsidRDefault="00E942D8" w:rsidP="00E942D8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>Phone Number</w:t>
      </w:r>
    </w:p>
    <w:p w14:paraId="4F857B9C" w14:textId="77777777" w:rsidR="00E942D8" w:rsidRPr="000306E9" w:rsidRDefault="00E942D8" w:rsidP="00E942D8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</w:r>
      <w:r w:rsidRPr="000306E9">
        <w:rPr>
          <w:rFonts w:cs="Times New Roman"/>
          <w:szCs w:val="24"/>
        </w:rPr>
        <w:tab/>
        <w:t xml:space="preserve">Email </w:t>
      </w:r>
    </w:p>
    <w:p w14:paraId="0AB1956A" w14:textId="77777777" w:rsidR="001C4210" w:rsidRPr="000306E9" w:rsidRDefault="001C4210" w:rsidP="001C4210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59BDC478" w14:textId="77777777" w:rsidR="001C4210" w:rsidRPr="000306E9" w:rsidRDefault="001C4210" w:rsidP="001C4210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60271BF0" w14:textId="77777777" w:rsidR="001C4210" w:rsidRPr="000306E9" w:rsidRDefault="001C4210" w:rsidP="001C4210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5767B90D" w14:textId="77777777" w:rsidR="001C4210" w:rsidRPr="000306E9" w:rsidRDefault="001C4210" w:rsidP="001C4210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41331305" w14:textId="77777777" w:rsidR="001C4210" w:rsidRPr="000306E9" w:rsidRDefault="001C4210" w:rsidP="001C4210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left"/>
        <w:rPr>
          <w:rFonts w:cs="Times New Roman"/>
          <w:szCs w:val="24"/>
        </w:rPr>
      </w:pPr>
    </w:p>
    <w:p w14:paraId="711A92CB" w14:textId="77777777" w:rsidR="00D954FB" w:rsidRPr="00547DB9" w:rsidRDefault="00D954FB" w:rsidP="00D954F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center"/>
        <w:rPr>
          <w:rFonts w:cs="Times New Roman"/>
          <w:b/>
          <w:bCs/>
          <w:szCs w:val="24"/>
        </w:rPr>
      </w:pPr>
      <w:r w:rsidRPr="00547DB9">
        <w:rPr>
          <w:rFonts w:cs="Times New Roman"/>
          <w:b/>
          <w:bCs/>
          <w:szCs w:val="24"/>
        </w:rPr>
        <w:t>CERTIFICATE OF SERVICE</w:t>
      </w:r>
    </w:p>
    <w:p w14:paraId="237E6517" w14:textId="77777777" w:rsidR="00D954FB" w:rsidRPr="00547DB9" w:rsidRDefault="00D954FB" w:rsidP="00D954F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42F8FA33" w14:textId="77777777" w:rsidR="00D954FB" w:rsidRPr="00547DB9" w:rsidRDefault="00D954FB" w:rsidP="00D954FB">
      <w:pPr>
        <w:spacing w:line="480" w:lineRule="auto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  <w:t>I hereby certify that a true and correct copy of this document has been served on _______________________ by _________ on this the ____ day of ___________ 20</w:t>
      </w:r>
      <w:r>
        <w:rPr>
          <w:rFonts w:cs="Times New Roman"/>
          <w:szCs w:val="24"/>
        </w:rPr>
        <w:t>__</w:t>
      </w:r>
      <w:r w:rsidRPr="00547DB9">
        <w:rPr>
          <w:rFonts w:cs="Times New Roman"/>
          <w:szCs w:val="24"/>
        </w:rPr>
        <w:t>.</w:t>
      </w:r>
    </w:p>
    <w:p w14:paraId="64A33E02" w14:textId="77777777" w:rsidR="00D954FB" w:rsidRPr="00547DB9" w:rsidRDefault="00D954FB" w:rsidP="00D954FB">
      <w:pPr>
        <w:spacing w:line="480" w:lineRule="auto"/>
        <w:rPr>
          <w:rFonts w:cs="Times New Roman"/>
          <w:szCs w:val="24"/>
        </w:rPr>
      </w:pPr>
    </w:p>
    <w:p w14:paraId="658EB781" w14:textId="77777777" w:rsidR="00D954FB" w:rsidRPr="00547DB9" w:rsidRDefault="00D954FB" w:rsidP="00D954F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2F22B578" w14:textId="77777777" w:rsidR="00D954FB" w:rsidRPr="00547DB9" w:rsidRDefault="00D954FB" w:rsidP="00D954F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61987BC2" w14:textId="77777777" w:rsidR="00D954FB" w:rsidRPr="00547DB9" w:rsidRDefault="00D954FB" w:rsidP="00D954F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______________________________</w:t>
      </w:r>
    </w:p>
    <w:p w14:paraId="31D0A00A" w14:textId="77777777" w:rsidR="00D954FB" w:rsidRPr="00B24BA8" w:rsidRDefault="00D954FB" w:rsidP="00D954F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</w:r>
      <w:r w:rsidRPr="00547DB9">
        <w:rPr>
          <w:rFonts w:cs="Times New Roman"/>
          <w:szCs w:val="24"/>
        </w:rPr>
        <w:tab/>
        <w:t>First &amp; Last Name</w:t>
      </w:r>
    </w:p>
    <w:p w14:paraId="13F1E505" w14:textId="43215730" w:rsidR="00E41C6F" w:rsidRDefault="00E41C6F" w:rsidP="00D954FB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center"/>
      </w:pPr>
    </w:p>
    <w:sectPr w:rsidR="00E41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zAzNTQxtbQwMDNS0lEKTi0uzszPAykwqQUAX5VK2ywAAAA="/>
  </w:docVars>
  <w:rsids>
    <w:rsidRoot w:val="001C4210"/>
    <w:rsid w:val="000306E9"/>
    <w:rsid w:val="001B0C77"/>
    <w:rsid w:val="001C4210"/>
    <w:rsid w:val="00265996"/>
    <w:rsid w:val="002B15C0"/>
    <w:rsid w:val="00323F51"/>
    <w:rsid w:val="00411FF2"/>
    <w:rsid w:val="00544646"/>
    <w:rsid w:val="008D76EB"/>
    <w:rsid w:val="0090545E"/>
    <w:rsid w:val="00C80547"/>
    <w:rsid w:val="00D954FB"/>
    <w:rsid w:val="00E41C6F"/>
    <w:rsid w:val="00E668E0"/>
    <w:rsid w:val="00E942D8"/>
    <w:rsid w:val="00FE5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B27F"/>
  <w15:chartTrackingRefBased/>
  <w15:docId w15:val="{849DA9D3-AF74-4480-9537-9E2ECE847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210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Times New Roman" w:hAnsi="Times New Roman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TOC 1A"/>
    <w:basedOn w:val="Normal"/>
    <w:next w:val="Normal"/>
    <w:autoRedefine/>
    <w:uiPriority w:val="39"/>
    <w:unhideWhenUsed/>
    <w:qFormat/>
    <w:rsid w:val="00FE5373"/>
    <w:pPr>
      <w:jc w:val="center"/>
    </w:pPr>
    <w:rPr>
      <w:rFonts w:eastAsiaTheme="minorHAnsi" w:cstheme="minorBidi"/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5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chens, Christina</dc:creator>
  <cp:keywords/>
  <dc:description/>
  <cp:lastModifiedBy>Eischens, Christina</cp:lastModifiedBy>
  <cp:revision>9</cp:revision>
  <dcterms:created xsi:type="dcterms:W3CDTF">2022-07-08T16:17:00Z</dcterms:created>
  <dcterms:modified xsi:type="dcterms:W3CDTF">2023-08-14T18:58:00Z</dcterms:modified>
</cp:coreProperties>
</file>